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Ethiopia</w:t>
      </w:r>
      <w:r>
        <w:t xml:space="preserve"> </w:t>
      </w:r>
      <w:r>
        <w:t xml:space="preserve">Addis</w:t>
      </w:r>
      <w:r>
        <w:t xml:space="preserve"> </w:t>
      </w:r>
      <w:r>
        <w:t xml:space="preserve">Ababa</w:t>
      </w:r>
    </w:p>
    <w:bookmarkStart w:id="25" w:name="X91ef9f11482f1529be18fb5a85c7ac1b4680154"/>
    <w:p>
      <w:pPr>
        <w:pStyle w:val="Heading1"/>
      </w:pPr>
      <w:r>
        <w:t xml:space="preserve">Cover Letter for Computer Engineer Position</w:t>
      </w:r>
    </w:p>
    <w:p>
      <w:pPr>
        <w:pStyle w:val="FirstParagraph"/>
      </w:pPr>
      <w:r>
        <w:t xml:space="preserve">Dear [Hiring Manager's Name],</w:t>
      </w:r>
    </w:p>
    <w:p>
      <w:pPr>
        <w:pStyle w:val="BodyText"/>
      </w:pPr>
      <w:r>
        <w:t xml:space="preserve">I am writing to express my enthusiastic interest in the Computer Engineer position at [Company Name] in Ethiopia, Addis Ababa. As a dedicated and innovative computer engineer with a strong academic foundation and hands-on experience in software development, systems design, and technology integration, I am eager to contribute my skills to drive technological advancement in this dynamic region. Ethiopia’s growing emphasis on digital transformation and the vibrant tech ecosystem of Addis Ababa make this opportunity particularly appealing to me.</w:t>
      </w:r>
    </w:p>
    <w:bookmarkStart w:id="20" w:name="X0f1044a2ff10921e27ef984948c70168ce50951"/>
    <w:p>
      <w:pPr>
        <w:pStyle w:val="Heading2"/>
      </w:pPr>
      <w:r>
        <w:t xml:space="preserve">Academic Background and Technical Expertise</w:t>
      </w:r>
    </w:p>
    <w:p>
      <w:pPr>
        <w:pStyle w:val="FirstParagraph"/>
      </w:pPr>
      <w:r>
        <w:t xml:space="preserve">I hold a Bachelor’s degree in Computer Engineering from [University Name], where I graduated with honors. My academic journey provided a solid foundation in core computer engineering principles, including data structures, algorithms, networking, and embedded systems. During my studies, I also specialized in software development and cloud computing, which aligns perfectly with the evolving demands of modern technology. My final year project focused on developing an AI-powered solution for agricultural resource optimization—a project that not only honed my technical skills but also deepened my understanding of how technology can address real-world challenges in regions like Ethiopia.</w:t>
      </w:r>
    </w:p>
    <w:p>
      <w:pPr>
        <w:pStyle w:val="BodyText"/>
      </w:pPr>
      <w:r>
        <w:t xml:space="preserve">My technical proficiency spans programming languages such as Python, Java, and C++, as well as frameworks like React.js and Node.js. I am also well-versed in database management systems (MySQL, MongoDB) and cloud platforms (AWS, Azure). These skills have enabled me to design scalable software solutions, troubleshoot complex systems, and collaborate effectively in cross-functional teams. In addition to my technical expertise, I have a strong grasp of project management methodologies such as Agile and Scrum, which I believe are critical for delivering high-quality results efficiently.</w:t>
      </w:r>
    </w:p>
    <w:bookmarkEnd w:id="20"/>
    <w:bookmarkStart w:id="21" w:name="professional-experience"/>
    <w:p>
      <w:pPr>
        <w:pStyle w:val="Heading2"/>
      </w:pPr>
      <w:r>
        <w:t xml:space="preserve">Professional Experience</w:t>
      </w:r>
    </w:p>
    <w:p>
      <w:pPr>
        <w:pStyle w:val="FirstParagraph"/>
      </w:pPr>
      <w:r>
        <w:t xml:space="preserve">Over the past [X years], I have worked as a Computer Engineer at [Previous Company Name], where I played a pivotal role in developing and maintaining enterprise-level software systems. One of my key contributions was leading the redesign of a legacy application to improve its performance by 40% through code optimization and integration with cloud-based services. This project not only enhanced user experience but also reduced operational costs for the organization. Additionally, I collaborated with a team to implement cybersecurity protocols that safeguarded sensitive data, demonstrating my commitment to both innovation and security.</w:t>
      </w:r>
    </w:p>
    <w:p>
      <w:pPr>
        <w:pStyle w:val="BodyText"/>
      </w:pPr>
      <w:r>
        <w:t xml:space="preserve">In addition to my professional experience, I have volunteered with local tech initiatives in Ethiopia, such as [Name of Tech Community or Startup], where I contributed to open-source projects and mentored aspiring engineers. These experiences reinforced my belief that technology can be a powerful tool for economic growth and social development. Ethiopia’s vision to become a regional tech hub aligns closely with my career goals, and I am excited about the opportunity to contribute to this mission in Addis Ababa.</w:t>
      </w:r>
    </w:p>
    <w:bookmarkEnd w:id="21"/>
    <w:bookmarkStart w:id="22" w:name="why-addis-ababa-a-hub-of-innovation"/>
    <w:p>
      <w:pPr>
        <w:pStyle w:val="Heading2"/>
      </w:pPr>
      <w:r>
        <w:t xml:space="preserve">Why Addis Ababa? A Hub of Innovation</w:t>
      </w:r>
    </w:p>
    <w:p>
      <w:pPr>
        <w:pStyle w:val="FirstParagraph"/>
      </w:pPr>
      <w:r>
        <w:t xml:space="preserve">Addis Ababa has emerged as a thriving center for technology and innovation in Africa, with a growing number of startups, tech hubs, and research institutions. The city’s strategic location, combined with government initiatives like the Ethiopian Information and Communication Technology Agency (EICTA), underscores its potential to become a leader in digital transformation. As a Computer Engineer, I am particularly drawn to the opportunities here to work on projects that leverage technology for sustainable development, such as smart agriculture, healthcare solutions, and urban infrastructure.</w:t>
      </w:r>
    </w:p>
    <w:p>
      <w:pPr>
        <w:pStyle w:val="BodyText"/>
      </w:pPr>
      <w:r>
        <w:t xml:space="preserve">Moreover, Ethiopia’s rapidly expanding youth population presents an unprecedented opportunity to bridge the digital divide through education and innovation. My passion for mentoring and knowledge-sharing aligns with this goal. I am eager to collaborate with local teams to develop solutions that address unique challenges in the region while adhering to global standards of excellence. Whether it’s building scalable software systems or fostering a culture of continuous learning, I am committed to contributing meaningfully to Addis Ababa’s tech ecosystem.</w:t>
      </w:r>
    </w:p>
    <w:bookmarkEnd w:id="22"/>
    <w:bookmarkStart w:id="23" w:name="soft-skills-and-professional-values"/>
    <w:p>
      <w:pPr>
        <w:pStyle w:val="Heading2"/>
      </w:pPr>
      <w:r>
        <w:t xml:space="preserve">Soft Skills and Professional Values</w:t>
      </w:r>
    </w:p>
    <w:p>
      <w:pPr>
        <w:pStyle w:val="FirstParagraph"/>
      </w:pPr>
      <w:r>
        <w:t xml:space="preserve">Beyond technical skills, I bring strong communication, problem-solving, and teamwork abilities. My ability to translate complex technical concepts into actionable strategies has been instrumental in previous roles. For instance, during a recent project, I facilitated cross-departmental collaboration to streamline a software deployment process, reducing time-to-market by 25%. I thrive in fast-paced environments and am adaptable to evolving priorities, which is essential for success in the ever-changing field of computer engineering.</w:t>
      </w:r>
    </w:p>
    <w:p>
      <w:pPr>
        <w:pStyle w:val="BodyText"/>
      </w:pPr>
      <w:r>
        <w:t xml:space="preserve">Integrity and a commitment to excellence are at the core of my professional philosophy. I take pride in delivering high-quality work that meets or exceeds expectations, whether it’s debugging a critical system or presenting technical solutions to non-technical stakeholders. My proactive approach to learning ensures that I stay current with industry trends and emerging technologies, allowing me to contribute innovative ideas to any organization.</w:t>
      </w:r>
    </w:p>
    <w:bookmarkEnd w:id="23"/>
    <w:bookmarkStart w:id="24" w:name="conclusion"/>
    <w:p>
      <w:pPr>
        <w:pStyle w:val="Heading2"/>
      </w:pPr>
      <w:r>
        <w:t xml:space="preserve">Conclusion</w:t>
      </w:r>
    </w:p>
    <w:p>
      <w:pPr>
        <w:pStyle w:val="FirstParagraph"/>
      </w:pPr>
      <w:r>
        <w:t xml:space="preserve">In conclusion, I am confident that my background in computer engineering, combined with my passion for innovation and dedication to Ethiopia’s technological growth, makes me a strong candidate for this position. I am particularly excited about the opportunity to work in Addis Ababa, where I can contribute to projects that have a tangible impact on the community and the broader African tech landscape.</w:t>
      </w:r>
    </w:p>
    <w:p>
      <w:pPr>
        <w:pStyle w:val="BodyText"/>
      </w:pPr>
      <w:r>
        <w:t xml:space="preserve">Thank you for considering my application. I would welcome the chance to discuss how my skills and experiences align with [Company Name]’s goals. Please feel free to contact me at [Your Phone Number] or [Your Email Address] at your earliest convenience. I look forward to the possibility of contributing to your team and helping drive Ethiopia’s digital futur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Ethiopia Addis Ababa</dc:title>
  <dc:creator/>
  <dc:language>en</dc:language>
  <cp:keywords/>
  <dcterms:created xsi:type="dcterms:W3CDTF">2026-07-18T19:23:08Z</dcterms:created>
  <dcterms:modified xsi:type="dcterms:W3CDTF">2026-07-18T19:23:08Z</dcterms:modified>
</cp:coreProperties>
</file>

<file path=docProps/custom.xml><?xml version="1.0" encoding="utf-8"?>
<Properties xmlns="http://schemas.openxmlformats.org/officeDocument/2006/custom-properties" xmlns:vt="http://schemas.openxmlformats.org/officeDocument/2006/docPropsVTypes"/>
</file>